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2B7F86" w:rsidRDefault="001A0A5E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Daycare Worker</w: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1A0A5E" w:rsidRDefault="002B7F86" w:rsidP="001A0A5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A0A5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1A0A5E" w:rsidRDefault="002B7F86" w:rsidP="001A0A5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A0A5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A0A5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A0A5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A0A5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1A0A5E" w:rsidRDefault="002B7F86" w:rsidP="001A0A5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1A0A5E" w:rsidRDefault="002B7F86" w:rsidP="001A0A5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A0A5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1A0A5E" w:rsidRDefault="001A0A5E" w:rsidP="001A0A5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>I am excited to send my resume as I read your advertisement for a new Daycare Worker. I am a very passionate and energetic individual that enjoys caring for and babysitting children. I have a significant amount of experience in raising and instructing kids. I can assure you that I will significantly contribut</w:t>
      </w:r>
      <w:r>
        <w:rPr>
          <w:rFonts w:ascii="Arial" w:hAnsi="Arial" w:cs="Arial"/>
          <w:color w:val="000000" w:themeColor="text1"/>
          <w:sz w:val="24"/>
          <w:szCs w:val="24"/>
        </w:rPr>
        <w:t>e to your ABC Child Care Centre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:rsidR="001A0A5E" w:rsidRDefault="001A0A5E" w:rsidP="001A0A5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>I have four years of experience in child care and I specialize in taking care of children in the absence of their parents and teaching them proper behavior. I regularly make them exercise, which keeps them healthy physically, and I present them to various IQ-boosting games, which makes them smart. I can also cook hygienic meals for the children and feed them.</w:t>
      </w:r>
    </w:p>
    <w:p w:rsidR="001A0A5E" w:rsidRPr="001A0A5E" w:rsidRDefault="001A0A5E" w:rsidP="001A0A5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 xml:space="preserve">The following achievements demonstrate my qualifications – </w:t>
      </w:r>
    </w:p>
    <w:p w:rsidR="001A0A5E" w:rsidRPr="001A0A5E" w:rsidRDefault="001A0A5E" w:rsidP="001A0A5E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 xml:space="preserve">I am a Child Care Worker, certified by CDA </w:t>
      </w:r>
    </w:p>
    <w:p w:rsidR="001A0A5E" w:rsidRPr="001A0A5E" w:rsidRDefault="001A0A5E" w:rsidP="001A0A5E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 xml:space="preserve">Make sure that kids stick to their schedules and explore their passions </w:t>
      </w:r>
    </w:p>
    <w:p w:rsidR="001A0A5E" w:rsidRPr="001A0A5E" w:rsidRDefault="001A0A5E" w:rsidP="001A0A5E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 xml:space="preserve">Made preschool toddlers ready for kindergarten </w:t>
      </w:r>
    </w:p>
    <w:p w:rsidR="001A0A5E" w:rsidRPr="001A0A5E" w:rsidRDefault="001A0A5E" w:rsidP="001A0A5E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>Engaging with ki</w:t>
      </w:r>
      <w:bookmarkStart w:id="0" w:name="_GoBack"/>
      <w:bookmarkEnd w:id="0"/>
      <w:r w:rsidRPr="001A0A5E">
        <w:rPr>
          <w:rFonts w:ascii="Arial" w:hAnsi="Arial" w:cs="Arial"/>
          <w:color w:val="000000" w:themeColor="text1"/>
          <w:sz w:val="24"/>
          <w:szCs w:val="24"/>
        </w:rPr>
        <w:t>ds to educate them on fundamental principles</w:t>
      </w:r>
    </w:p>
    <w:p w:rsidR="001A0A5E" w:rsidRPr="001A0A5E" w:rsidRDefault="001A0A5E" w:rsidP="001A0A5E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>Preparing schedules for the children and giving adequate time for eating, playing, and sleep</w:t>
      </w:r>
    </w:p>
    <w:p w:rsidR="001A0A5E" w:rsidRDefault="001A0A5E" w:rsidP="001A0A5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 xml:space="preserve">I feel confident applying for this position because of my outgoing personality, optimistic outlook, experience working with children, and qualifications. I would adore the chance to speak with you in person and go through my credentials in further depth. </w:t>
      </w:r>
    </w:p>
    <w:p w:rsidR="001A0A5E" w:rsidRDefault="001A0A5E" w:rsidP="001A0A5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1A0A5E" w:rsidRDefault="001A0A5E" w:rsidP="001A0A5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>Thank you for your time and consideration.</w:t>
      </w:r>
    </w:p>
    <w:p w:rsidR="001A0A5E" w:rsidRDefault="001A0A5E" w:rsidP="001A0A5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1A0A5E" w:rsidRPr="001A0A5E" w:rsidRDefault="001A0A5E" w:rsidP="001A0A5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:rsidR="001A0A5E" w:rsidRPr="001A0A5E" w:rsidRDefault="001A0A5E" w:rsidP="001A0A5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A0A5E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3B13D0" wp14:editId="47740953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:rsidR="00C104EA" w:rsidRPr="00C104EA" w:rsidRDefault="00C104EA" w:rsidP="00C104EA">
      <w:pPr>
        <w:rPr>
          <w:lang w:val="en-US"/>
        </w:rPr>
      </w:pPr>
    </w:p>
    <w:p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52737EE" wp14:editId="5C999B7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6D02" w:rsidRDefault="00866D02" w:rsidP="001E7709">
      <w:r>
        <w:separator/>
      </w:r>
    </w:p>
  </w:endnote>
  <w:endnote w:type="continuationSeparator" w:id="0">
    <w:p w:rsidR="00866D02" w:rsidRDefault="00866D02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6D02" w:rsidRDefault="00866D02" w:rsidP="001E7709">
      <w:r>
        <w:separator/>
      </w:r>
    </w:p>
  </w:footnote>
  <w:footnote w:type="continuationSeparator" w:id="0">
    <w:p w:rsidR="00866D02" w:rsidRDefault="00866D02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1575478"/>
    <w:multiLevelType w:val="hybridMultilevel"/>
    <w:tmpl w:val="77569B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0A5E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66D02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48483C-4C59-4FD3-A2C8-2718EB6E5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94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care Worker Cover Letter Sample</dc:title>
  <dc:subject>Create your Cover Letter using Free Daycare Worker Cover Letter Sample Template</dc:subject>
  <dc:creator>Qwikresume.com</dc:creator>
  <dcterms:created xsi:type="dcterms:W3CDTF">2022-10-03T09:39:00Z</dcterms:created>
  <dcterms:modified xsi:type="dcterms:W3CDTF">2022-10-03T09:39:00Z</dcterms:modified>
  <cp:category>Healthcare &amp; Wellbeing</cp:category>
</cp:coreProperties>
</file>